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0585" w14:textId="77777777" w:rsidR="006D51FB" w:rsidRPr="00CB0E65" w:rsidRDefault="006D51FB" w:rsidP="006D51FB">
      <w:pPr>
        <w:numPr>
          <w:ilvl w:val="12"/>
          <w:numId w:val="0"/>
        </w:numPr>
        <w:rPr>
          <w:rFonts w:ascii="Arial" w:hAnsi="Arial" w:cs="Arial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7A9392F2" wp14:editId="533B63A7">
                <wp:simplePos x="0" y="0"/>
                <wp:positionH relativeFrom="column">
                  <wp:posOffset>-330200</wp:posOffset>
                </wp:positionH>
                <wp:positionV relativeFrom="paragraph">
                  <wp:posOffset>25400</wp:posOffset>
                </wp:positionV>
                <wp:extent cx="6525895" cy="908050"/>
                <wp:effectExtent l="19050" t="19050" r="46355" b="63500"/>
                <wp:wrapTight wrapText="bothSides">
                  <wp:wrapPolygon edited="0">
                    <wp:start x="126" y="-453"/>
                    <wp:lineTo x="-63" y="-453"/>
                    <wp:lineTo x="-63" y="21751"/>
                    <wp:lineTo x="252" y="22657"/>
                    <wp:lineTo x="21375" y="22657"/>
                    <wp:lineTo x="21438" y="22657"/>
                    <wp:lineTo x="21690" y="21298"/>
                    <wp:lineTo x="21690" y="2719"/>
                    <wp:lineTo x="21627" y="1359"/>
                    <wp:lineTo x="21438" y="-453"/>
                    <wp:lineTo x="126" y="-453"/>
                  </wp:wrapPolygon>
                </wp:wrapTight>
                <wp:docPr id="16" name="Flowchart: Alternate Proces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25895" cy="908050"/>
                        </a:xfrm>
                        <a:prstGeom prst="flowChartAlternateProcess">
                          <a:avLst/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197E38E" w14:textId="72930F66" w:rsidR="006D51FB" w:rsidRPr="00F54DD2" w:rsidRDefault="00C44DB2" w:rsidP="006D51FB">
                            <w:pPr>
                              <w:tabs>
                                <w:tab w:val="right" w:pos="10206"/>
                              </w:tabs>
                              <w:rPr>
                                <w:rFonts w:cs="Arial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EC2A9D4" wp14:editId="3520225D">
                                  <wp:extent cx="1504315" cy="661670"/>
                                  <wp:effectExtent l="0" t="0" r="635" b="5080"/>
                                  <wp:docPr id="2" name="Picture 2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A picture containing text, clip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04315" cy="6616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D51FB">
                              <w:rPr>
                                <w:rFonts w:cs="Arial"/>
                                <w:sz w:val="20"/>
                              </w:rPr>
                              <w:t xml:space="preserve">                                                        </w:t>
                            </w:r>
                            <w:r w:rsidR="006D51FB" w:rsidRPr="006D51FB">
                              <w:rPr>
                                <w:rFonts w:cs="Arial"/>
                                <w:b/>
                                <w:sz w:val="26"/>
                                <w:szCs w:val="26"/>
                              </w:rPr>
                              <w:t>ASSIGNMENT COVER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9392F2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6" o:spid="_x0000_s1026" type="#_x0000_t176" style="position:absolute;margin-left:-26pt;margin-top:2pt;width:513.85pt;height:71.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" fillcolor="black" strokecolor="#f2f2f2" strokeweight="3pt">
                <v:shadow on="t" color="#7f7f7f" opacity=".5" offset="1pt"/>
                <v:textbox>
                  <w:txbxContent>
                    <w:p w14:paraId="2197E38E" w14:textId="72930F66" w:rsidR="006D51FB" w:rsidRPr="00F54DD2" w:rsidRDefault="00C44DB2" w:rsidP="006D51FB">
                      <w:pPr>
                        <w:tabs>
                          <w:tab w:val="right" w:pos="10206"/>
                        </w:tabs>
                        <w:rPr>
                          <w:rFonts w:cs="Arial"/>
                          <w:b/>
                          <w:sz w:val="32"/>
                        </w:rPr>
                      </w:pPr>
                      <w:r>
                        <w:rPr>
                          <w:rFonts w:cs="Arial"/>
                          <w:noProof/>
                          <w:sz w:val="20"/>
                        </w:rPr>
                        <w:drawing>
                          <wp:inline distT="0" distB="0" distL="0" distR="0" wp14:anchorId="0EC2A9D4" wp14:editId="3520225D">
                            <wp:extent cx="1504315" cy="661670"/>
                            <wp:effectExtent l="0" t="0" r="635" b="5080"/>
                            <wp:docPr id="2" name="Picture 2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A picture containing text, clipart&#10;&#10;Description automatically generated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04315" cy="6616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D51FB">
                        <w:rPr>
                          <w:rFonts w:cs="Arial"/>
                          <w:sz w:val="20"/>
                        </w:rPr>
                        <w:t xml:space="preserve">                                                        </w:t>
                      </w:r>
                      <w:r w:rsidR="006D51FB" w:rsidRPr="006D51FB">
                        <w:rPr>
                          <w:rFonts w:cs="Arial"/>
                          <w:b/>
                          <w:sz w:val="26"/>
                          <w:szCs w:val="26"/>
                        </w:rPr>
                        <w:t>ASSIGNMENT COVER PA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9FF1CAB" w14:textId="720B6186" w:rsidR="006D51FB" w:rsidRPr="00CB0E65" w:rsidRDefault="00072885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F0CC9F" wp14:editId="6D704792">
                <wp:simplePos x="0" y="0"/>
                <wp:positionH relativeFrom="column">
                  <wp:posOffset>1376731</wp:posOffset>
                </wp:positionH>
                <wp:positionV relativeFrom="paragraph">
                  <wp:posOffset>152354</wp:posOffset>
                </wp:positionV>
                <wp:extent cx="4316730" cy="257175"/>
                <wp:effectExtent l="0" t="0" r="26670" b="28575"/>
                <wp:wrapNone/>
                <wp:docPr id="4" name="Flowchart: Alternate Proces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673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C4B458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  <w:p w14:paraId="39478543" w14:textId="77777777" w:rsidR="006D51FB" w:rsidRDefault="006D51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0CC9F" id="Flowchart: Alternate Process 4" o:spid="_x0000_s1027" type="#_x0000_t176" style="position:absolute;margin-left:108.4pt;margin-top:12pt;width:339.9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" fillcolor="#d8d8d8" strokecolor="#7f7f7f">
                <v:textbox>
                  <w:txbxContent>
                    <w:p w14:paraId="74C4B458" w14:textId="77777777" w:rsidR="006D51FB" w:rsidRDefault="006D51FB" w:rsidP="006D51FB">
                      <w:pPr>
                        <w:shd w:val="clear" w:color="auto" w:fill="D9D9D9"/>
                      </w:pPr>
                    </w:p>
                    <w:p w14:paraId="39478543" w14:textId="77777777" w:rsidR="006D51FB" w:rsidRDefault="006D51FB"/>
                  </w:txbxContent>
                </v:textbox>
              </v:shape>
            </w:pict>
          </mc:Fallback>
        </mc:AlternateContent>
      </w:r>
      <w:r w:rsidR="006D51FB"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B85D" wp14:editId="76CBD36C">
                <wp:simplePos x="0" y="0"/>
                <wp:positionH relativeFrom="column">
                  <wp:posOffset>1356995</wp:posOffset>
                </wp:positionH>
                <wp:positionV relativeFrom="paragraph">
                  <wp:posOffset>497205</wp:posOffset>
                </wp:positionV>
                <wp:extent cx="4316730" cy="257175"/>
                <wp:effectExtent l="0" t="0" r="26670" b="28575"/>
                <wp:wrapNone/>
                <wp:docPr id="20" name="Flowchart: Alternate Process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673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3E3DE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5B85D" id="Flowchart: Alternate Process 20" o:spid="_x0000_s1028" type="#_x0000_t176" style="position:absolute;margin-left:106.85pt;margin-top:39.15pt;width:339.9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" fillcolor="#d8d8d8" strokecolor="#7f7f7f">
                <v:textbox>
                  <w:txbxContent>
                    <w:p w14:paraId="6413E3DE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="006D51FB" w:rsidRPr="00CB0E65">
        <w:rPr>
          <w:rFonts w:ascii="Arial" w:hAnsi="Arial" w:cs="Arial"/>
        </w:rPr>
        <w:t>Student</w:t>
      </w:r>
      <w:r w:rsidR="004A7F21" w:rsidRPr="00CB0E65">
        <w:rPr>
          <w:rFonts w:ascii="Arial" w:hAnsi="Arial" w:cs="Arial"/>
        </w:rPr>
        <w:t xml:space="preserve"> Number</w:t>
      </w:r>
      <w:r w:rsidR="006D51FB" w:rsidRPr="00CB0E65">
        <w:rPr>
          <w:rFonts w:ascii="Arial" w:hAnsi="Arial" w:cs="Arial"/>
        </w:rPr>
        <w:t xml:space="preserve">: </w:t>
      </w:r>
    </w:p>
    <w:p w14:paraId="5AFBA210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90D3EA" wp14:editId="341E808A">
                <wp:simplePos x="0" y="0"/>
                <wp:positionH relativeFrom="column">
                  <wp:posOffset>1356995</wp:posOffset>
                </wp:positionH>
                <wp:positionV relativeFrom="paragraph">
                  <wp:posOffset>328295</wp:posOffset>
                </wp:positionV>
                <wp:extent cx="4316730" cy="257175"/>
                <wp:effectExtent l="0" t="0" r="26670" b="28575"/>
                <wp:wrapNone/>
                <wp:docPr id="12" name="Flowchart: Alternate Process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673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40F2D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0D3EA" id="Flowchart: Alternate Process 12" o:spid="_x0000_s1029" type="#_x0000_t176" style="position:absolute;margin-left:106.85pt;margin-top:25.85pt;width:339.9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" fillcolor="#d8d8d8" strokecolor="#7f7f7f">
                <v:textbox>
                  <w:txbxContent>
                    <w:p w14:paraId="57840F2D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>Student</w:t>
      </w:r>
      <w:r w:rsidR="004A7F21">
        <w:rPr>
          <w:rFonts w:ascii="Arial" w:hAnsi="Arial" w:cs="Arial"/>
        </w:rPr>
        <w:t xml:space="preserve"> </w:t>
      </w:r>
      <w:r w:rsidR="004A7F21" w:rsidRPr="00CB0E65">
        <w:rPr>
          <w:rFonts w:ascii="Arial" w:hAnsi="Arial" w:cs="Arial"/>
        </w:rPr>
        <w:t>Name</w:t>
      </w:r>
      <w:r w:rsidRPr="00CB0E65">
        <w:rPr>
          <w:rFonts w:ascii="Arial" w:hAnsi="Arial" w:cs="Arial"/>
        </w:rPr>
        <w:t>:</w:t>
      </w:r>
      <w:r w:rsidRPr="00BA3710">
        <w:rPr>
          <w:rFonts w:ascii="Arial" w:hAnsi="Arial" w:cs="Arial"/>
          <w:noProof/>
          <w:sz w:val="18"/>
          <w:szCs w:val="18"/>
          <w:lang w:eastAsia="en-AU"/>
        </w:rPr>
        <w:t xml:space="preserve"> </w:t>
      </w:r>
    </w:p>
    <w:p w14:paraId="028526C5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360162" wp14:editId="5FDFB882">
                <wp:simplePos x="0" y="0"/>
                <wp:positionH relativeFrom="column">
                  <wp:posOffset>1356995</wp:posOffset>
                </wp:positionH>
                <wp:positionV relativeFrom="paragraph">
                  <wp:posOffset>358140</wp:posOffset>
                </wp:positionV>
                <wp:extent cx="2211070" cy="257175"/>
                <wp:effectExtent l="0" t="0" r="17780" b="28575"/>
                <wp:wrapNone/>
                <wp:docPr id="38" name="Flowchart: Alternate Proces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107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A9031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360162" id="Flowchart: Alternate Process 38" o:spid="_x0000_s1030" type="#_x0000_t176" style="position:absolute;margin-left:106.85pt;margin-top:28.2pt;width:174.1pt;height:2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" fillcolor="#d8d8d8" strokecolor="#7f7f7f">
                <v:textbox>
                  <w:txbxContent>
                    <w:p w14:paraId="44DA9031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Lecturer’s Name: </w:t>
      </w:r>
    </w:p>
    <w:p w14:paraId="492CF6B5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B63E00" wp14:editId="7E75599E">
                <wp:simplePos x="0" y="0"/>
                <wp:positionH relativeFrom="column">
                  <wp:posOffset>1356995</wp:posOffset>
                </wp:positionH>
                <wp:positionV relativeFrom="paragraph">
                  <wp:posOffset>359410</wp:posOffset>
                </wp:positionV>
                <wp:extent cx="4316730" cy="257175"/>
                <wp:effectExtent l="0" t="0" r="26670" b="28575"/>
                <wp:wrapNone/>
                <wp:docPr id="14" name="Flowchart: Alternate Proces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673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EF031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63E00" id="Flowchart: Alternate Process 14" o:spid="_x0000_s1031" type="#_x0000_t176" style="position:absolute;margin-left:106.85pt;margin-top:28.3pt;width:339.9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" fillcolor="#d8d8d8" strokecolor="#7f7f7f">
                <v:textbox>
                  <w:txbxContent>
                    <w:p w14:paraId="49EEF031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Unit Code: </w:t>
      </w:r>
    </w:p>
    <w:p w14:paraId="5D015EDD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FBF782" wp14:editId="3B5332D5">
                <wp:simplePos x="0" y="0"/>
                <wp:positionH relativeFrom="column">
                  <wp:posOffset>1356995</wp:posOffset>
                </wp:positionH>
                <wp:positionV relativeFrom="paragraph">
                  <wp:posOffset>351790</wp:posOffset>
                </wp:positionV>
                <wp:extent cx="4316730" cy="257175"/>
                <wp:effectExtent l="0" t="0" r="26670" b="28575"/>
                <wp:wrapNone/>
                <wp:docPr id="21" name="Flowchart: Alternate Proces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673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8DD55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BF782" id="Flowchart: Alternate Process 21" o:spid="_x0000_s1032" type="#_x0000_t176" style="position:absolute;margin-left:106.85pt;margin-top:27.7pt;width:339.9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" fillcolor="#d8d8d8" strokecolor="#7f7f7f">
                <v:textbox>
                  <w:txbxContent>
                    <w:p w14:paraId="74F8DD55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Unit Name: </w:t>
      </w:r>
    </w:p>
    <w:p w14:paraId="18A11E5A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D1F1EB" wp14:editId="6E3A845B">
                <wp:simplePos x="0" y="0"/>
                <wp:positionH relativeFrom="column">
                  <wp:posOffset>1356995</wp:posOffset>
                </wp:positionH>
                <wp:positionV relativeFrom="paragraph">
                  <wp:posOffset>324485</wp:posOffset>
                </wp:positionV>
                <wp:extent cx="2211070" cy="257175"/>
                <wp:effectExtent l="0" t="0" r="17780" b="28575"/>
                <wp:wrapNone/>
                <wp:docPr id="22" name="Flowchart: Alternate Proces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107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C2B95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1F1EB" id="Flowchart: Alternate Process 22" o:spid="_x0000_s1033" type="#_x0000_t176" style="position:absolute;margin-left:106.85pt;margin-top:25.55pt;width:174.1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" fillcolor="#d8d8d8" strokecolor="#7f7f7f">
                <v:textbox>
                  <w:txbxContent>
                    <w:p w14:paraId="3A7C2B95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>Ass</w:t>
      </w:r>
      <w:r w:rsidR="00E056A2">
        <w:rPr>
          <w:rFonts w:ascii="Arial" w:hAnsi="Arial" w:cs="Arial"/>
        </w:rPr>
        <w:t>ignment</w:t>
      </w:r>
      <w:r w:rsidRPr="00CB0E65">
        <w:rPr>
          <w:rFonts w:ascii="Arial" w:hAnsi="Arial" w:cs="Arial"/>
        </w:rPr>
        <w:t xml:space="preserve"> Title: </w:t>
      </w:r>
    </w:p>
    <w:p w14:paraId="781622E8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F49BE8" wp14:editId="240E0600">
                <wp:simplePos x="0" y="0"/>
                <wp:positionH relativeFrom="column">
                  <wp:posOffset>1356995</wp:posOffset>
                </wp:positionH>
                <wp:positionV relativeFrom="paragraph">
                  <wp:posOffset>354330</wp:posOffset>
                </wp:positionV>
                <wp:extent cx="2211070" cy="257175"/>
                <wp:effectExtent l="0" t="0" r="17780" b="28575"/>
                <wp:wrapNone/>
                <wp:docPr id="35" name="Flowchart: Alternate Process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107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4222B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F49BE8" id="Flowchart: Alternate Process 35" o:spid="_x0000_s1034" type="#_x0000_t176" style="position:absolute;margin-left:106.85pt;margin-top:27.9pt;width:174.1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" fillcolor="#d8d8d8" strokecolor="#7f7f7f">
                <v:textbox>
                  <w:txbxContent>
                    <w:p w14:paraId="5DC4222B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Due Date: </w:t>
      </w:r>
    </w:p>
    <w:p w14:paraId="044611AD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08E4FF" wp14:editId="7545F0E9">
                <wp:simplePos x="0" y="0"/>
                <wp:positionH relativeFrom="column">
                  <wp:posOffset>2090420</wp:posOffset>
                </wp:positionH>
                <wp:positionV relativeFrom="paragraph">
                  <wp:posOffset>336550</wp:posOffset>
                </wp:positionV>
                <wp:extent cx="3583305" cy="257175"/>
                <wp:effectExtent l="0" t="0" r="17145" b="28575"/>
                <wp:wrapNone/>
                <wp:docPr id="37" name="Flowchart: Alternate Process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3305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34E4F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8E4FF" id="Flowchart: Alternate Process 37" o:spid="_x0000_s1035" type="#_x0000_t176" style="position:absolute;margin-left:164.6pt;margin-top:26.5pt;width:282.1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" fillcolor="#d8d8d8" strokecolor="#7f7f7f">
                <v:textbox>
                  <w:txbxContent>
                    <w:p w14:paraId="18A34E4F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Date of Submission: </w:t>
      </w:r>
    </w:p>
    <w:p w14:paraId="0F20C2D6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40271F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381887" wp14:editId="5E11AC83">
                <wp:simplePos x="0" y="0"/>
                <wp:positionH relativeFrom="column">
                  <wp:posOffset>2728595</wp:posOffset>
                </wp:positionH>
                <wp:positionV relativeFrom="paragraph">
                  <wp:posOffset>337820</wp:posOffset>
                </wp:positionV>
                <wp:extent cx="2211070" cy="257175"/>
                <wp:effectExtent l="0" t="0" r="17780" b="28575"/>
                <wp:wrapNone/>
                <wp:docPr id="36" name="Flowchart: Alternate Process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1070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57BFA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81887" id="Flowchart: Alternate Process 36" o:spid="_x0000_s1036" type="#_x0000_t176" style="position:absolute;margin-left:214.85pt;margin-top:26.6pt;width:174.1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" fillcolor="#d8d8d8" strokecolor="#7f7f7f">
                <v:textbox>
                  <w:txbxContent>
                    <w:p w14:paraId="34057BFA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CB0E65">
        <w:rPr>
          <w:rFonts w:ascii="Arial" w:hAnsi="Arial" w:cs="Arial"/>
        </w:rPr>
        <w:t xml:space="preserve">Extension Details (if applicable): </w:t>
      </w:r>
    </w:p>
    <w:p w14:paraId="76DF4CED" w14:textId="77777777" w:rsidR="006D51FB" w:rsidRPr="00CB0E65" w:rsidRDefault="006D51FB" w:rsidP="006D51FB">
      <w:pPr>
        <w:numPr>
          <w:ilvl w:val="12"/>
          <w:numId w:val="0"/>
        </w:numPr>
        <w:spacing w:before="240" w:after="360"/>
        <w:rPr>
          <w:rFonts w:ascii="Arial" w:hAnsi="Arial" w:cs="Arial"/>
        </w:rPr>
      </w:pPr>
      <w:r w:rsidRPr="00CB0E65">
        <w:rPr>
          <w:rFonts w:ascii="Arial" w:hAnsi="Arial" w:cs="Arial"/>
        </w:rPr>
        <w:t xml:space="preserve">Word Length (excluding list of references): </w:t>
      </w:r>
    </w:p>
    <w:p w14:paraId="6F972159" w14:textId="77777777" w:rsidR="0093010E" w:rsidRDefault="0093010E" w:rsidP="0093010E">
      <w:pPr>
        <w:rPr>
          <w:rFonts w:asciiTheme="minorHAnsi" w:hAnsiTheme="minorHAnsi"/>
          <w:bCs/>
        </w:rPr>
      </w:pPr>
      <w:bookmarkStart w:id="0" w:name="_Toc62462321"/>
      <w:bookmarkStart w:id="1" w:name="_Toc62463897"/>
      <w:bookmarkStart w:id="2" w:name="_Toc62463939"/>
      <w:bookmarkStart w:id="3" w:name="_Toc62464626"/>
      <w:bookmarkStart w:id="4" w:name="_Toc62466929"/>
      <w:bookmarkStart w:id="5" w:name="_Toc62547320"/>
      <w:bookmarkStart w:id="6" w:name="_Toc62548606"/>
      <w:r>
        <w:rPr>
          <w:rFonts w:ascii="Arial" w:hAnsi="Arial" w:cs="Arial"/>
        </w:rPr>
        <w:t xml:space="preserve">Check you have used the following file name convention:          </w:t>
      </w:r>
      <w:sdt>
        <w:sdtPr>
          <w:rPr>
            <w:rFonts w:asciiTheme="minorHAnsi" w:hAnsiTheme="minorHAnsi"/>
            <w:bCs/>
            <w:sz w:val="32"/>
          </w:rPr>
          <w:id w:val="151541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Cs/>
              <w:sz w:val="32"/>
              <w:lang w:val="en-US"/>
            </w:rPr>
            <w:t>☐</w:t>
          </w:r>
        </w:sdtContent>
      </w:sdt>
      <w:r>
        <w:rPr>
          <w:rFonts w:ascii="Arial" w:hAnsi="Arial" w:cs="Arial"/>
          <w:bCs/>
        </w:rPr>
        <w:t>Checked</w:t>
      </w:r>
    </w:p>
    <w:p w14:paraId="13E739E9" w14:textId="77777777" w:rsidR="0000213E" w:rsidRDefault="0000213E" w:rsidP="0000213E">
      <w:pPr>
        <w:ind w:firstLine="709"/>
        <w:rPr>
          <w:rFonts w:ascii="Arial" w:hAnsi="Arial" w:cs="Arial"/>
        </w:rPr>
      </w:pPr>
      <w:proofErr w:type="spellStart"/>
      <w:r w:rsidRPr="00465A46">
        <w:rPr>
          <w:rFonts w:ascii="Arial" w:hAnsi="Arial" w:cs="Arial"/>
        </w:rPr>
        <w:t>surname_student</w:t>
      </w:r>
      <w:proofErr w:type="spellEnd"/>
      <w:r w:rsidRPr="00465A46">
        <w:rPr>
          <w:rFonts w:ascii="Arial" w:hAnsi="Arial" w:cs="Arial"/>
        </w:rPr>
        <w:t xml:space="preserve"> </w:t>
      </w:r>
      <w:proofErr w:type="spellStart"/>
      <w:r w:rsidRPr="00465A46">
        <w:rPr>
          <w:rFonts w:ascii="Arial" w:hAnsi="Arial" w:cs="Arial"/>
        </w:rPr>
        <w:t>ID_unit</w:t>
      </w:r>
      <w:proofErr w:type="spellEnd"/>
      <w:r w:rsidRPr="00465A46">
        <w:rPr>
          <w:rFonts w:ascii="Arial" w:hAnsi="Arial" w:cs="Arial"/>
        </w:rPr>
        <w:t xml:space="preserve"> </w:t>
      </w:r>
      <w:proofErr w:type="spellStart"/>
      <w:r w:rsidRPr="00465A46">
        <w:rPr>
          <w:rFonts w:ascii="Arial" w:hAnsi="Arial" w:cs="Arial"/>
        </w:rPr>
        <w:t>code_assessment</w:t>
      </w:r>
      <w:proofErr w:type="spellEnd"/>
      <w:r w:rsidRPr="00465A46">
        <w:rPr>
          <w:rFonts w:ascii="Arial" w:hAnsi="Arial" w:cs="Arial"/>
        </w:rPr>
        <w:t xml:space="preserve"> task #_ year</w:t>
      </w:r>
    </w:p>
    <w:p w14:paraId="28A56CBF" w14:textId="77777777" w:rsidR="0000213E" w:rsidRPr="00CF3113" w:rsidRDefault="0000213E" w:rsidP="0000213E">
      <w:pPr>
        <w:ind w:firstLine="720"/>
        <w:rPr>
          <w:rFonts w:ascii="Arial" w:hAnsi="Arial" w:cs="Arial"/>
        </w:rPr>
      </w:pPr>
      <w:r w:rsidRPr="00CF3113">
        <w:rPr>
          <w:rFonts w:ascii="Arial" w:eastAsia="Calibri" w:hAnsi="Arial" w:cs="Arial"/>
        </w:rPr>
        <w:t xml:space="preserve">e.g. </w:t>
      </w:r>
      <w:r w:rsidRPr="00CF3113">
        <w:rPr>
          <w:rFonts w:ascii="Arial" w:hAnsi="Arial" w:cs="Arial"/>
        </w:rPr>
        <w:t xml:space="preserve"> jon</w:t>
      </w:r>
      <w:r w:rsidR="00D01CF0">
        <w:rPr>
          <w:rFonts w:ascii="Arial" w:hAnsi="Arial" w:cs="Arial"/>
        </w:rPr>
        <w:t>es_11225577_EDUC12500_task2_2017</w:t>
      </w:r>
    </w:p>
    <w:bookmarkEnd w:id="0"/>
    <w:bookmarkEnd w:id="1"/>
    <w:bookmarkEnd w:id="2"/>
    <w:bookmarkEnd w:id="3"/>
    <w:bookmarkEnd w:id="4"/>
    <w:bookmarkEnd w:id="5"/>
    <w:bookmarkEnd w:id="6"/>
    <w:p w14:paraId="6D49B1B4" w14:textId="77777777" w:rsidR="00913155" w:rsidRDefault="00913155" w:rsidP="006D51FB">
      <w:pPr>
        <w:pStyle w:val="Default"/>
        <w:rPr>
          <w:b/>
          <w:bCs/>
          <w:color w:val="auto"/>
          <w:sz w:val="22"/>
          <w:szCs w:val="22"/>
        </w:rPr>
      </w:pPr>
    </w:p>
    <w:p w14:paraId="3F3329D2" w14:textId="77777777" w:rsidR="005C72F5" w:rsidRDefault="005C72F5" w:rsidP="006D51FB">
      <w:pPr>
        <w:pStyle w:val="Default"/>
        <w:rPr>
          <w:b/>
          <w:bCs/>
          <w:color w:val="auto"/>
          <w:sz w:val="22"/>
          <w:szCs w:val="22"/>
        </w:rPr>
      </w:pPr>
    </w:p>
    <w:p w14:paraId="28D838A1" w14:textId="77777777" w:rsidR="006D51FB" w:rsidRPr="00877A6B" w:rsidRDefault="006D51FB" w:rsidP="006D51FB">
      <w:pPr>
        <w:pStyle w:val="Default"/>
        <w:rPr>
          <w:b/>
          <w:bCs/>
          <w:color w:val="auto"/>
          <w:sz w:val="22"/>
          <w:szCs w:val="22"/>
        </w:rPr>
      </w:pPr>
      <w:r w:rsidRPr="00877A6B">
        <w:rPr>
          <w:b/>
          <w:bCs/>
          <w:color w:val="auto"/>
          <w:sz w:val="22"/>
          <w:szCs w:val="22"/>
        </w:rPr>
        <w:t xml:space="preserve">INTELLECTUAL PROPERTY STATEMENT </w:t>
      </w:r>
    </w:p>
    <w:p w14:paraId="0A013C14" w14:textId="77777777" w:rsidR="006D51FB" w:rsidRPr="00877A6B" w:rsidRDefault="006D51FB" w:rsidP="006D51FB">
      <w:pPr>
        <w:pStyle w:val="Default"/>
        <w:rPr>
          <w:color w:val="auto"/>
          <w:sz w:val="22"/>
          <w:szCs w:val="22"/>
        </w:rPr>
      </w:pPr>
    </w:p>
    <w:p w14:paraId="6C6A7898" w14:textId="77777777" w:rsidR="006D51FB" w:rsidRPr="00913155" w:rsidRDefault="004A7F21" w:rsidP="006D51FB">
      <w:pPr>
        <w:rPr>
          <w:rStyle w:val="pheading31"/>
          <w:rFonts w:ascii="Arial" w:hAnsi="Arial" w:cs="Arial"/>
          <w:b w:val="0"/>
          <w:color w:val="auto"/>
          <w:sz w:val="18"/>
          <w:szCs w:val="18"/>
        </w:rPr>
      </w:pPr>
      <w:r w:rsidRPr="00913155">
        <w:rPr>
          <w:rFonts w:ascii="Arial" w:hAnsi="Arial" w:cs="Arial"/>
          <w:bCs/>
          <w:sz w:val="20"/>
          <w:szCs w:val="20"/>
        </w:rPr>
        <w:t xml:space="preserve">By checking the box below: </w:t>
      </w:r>
      <w:r w:rsidR="006D51FB" w:rsidRPr="00913155">
        <w:rPr>
          <w:rFonts w:ascii="Arial" w:hAnsi="Arial" w:cs="Arial"/>
          <w:bCs/>
          <w:sz w:val="20"/>
          <w:szCs w:val="20"/>
        </w:rPr>
        <w:t xml:space="preserve">I certify that this assignment is my own work and is free from plagiarism. I understand that the assignment may be checked for plagiarism by electronic or other means and may be transferred and stored in a database for the purposes of data-matching to help detect plagiarism. The assignment has not previously been submitted for assessment in any other unit or </w:t>
      </w:r>
      <w:r w:rsidR="00F101CE" w:rsidRPr="00913155">
        <w:rPr>
          <w:rFonts w:ascii="Arial" w:hAnsi="Arial" w:cs="Arial"/>
          <w:bCs/>
          <w:sz w:val="20"/>
          <w:szCs w:val="20"/>
        </w:rPr>
        <w:t xml:space="preserve">to </w:t>
      </w:r>
      <w:r w:rsidRPr="00913155">
        <w:rPr>
          <w:rFonts w:ascii="Arial" w:hAnsi="Arial" w:cs="Arial"/>
          <w:bCs/>
          <w:sz w:val="20"/>
          <w:szCs w:val="20"/>
        </w:rPr>
        <w:t xml:space="preserve">any other </w:t>
      </w:r>
      <w:r w:rsidR="006D51FB" w:rsidRPr="00913155">
        <w:rPr>
          <w:rFonts w:ascii="Arial" w:hAnsi="Arial" w:cs="Arial"/>
          <w:bCs/>
          <w:sz w:val="20"/>
          <w:szCs w:val="20"/>
        </w:rPr>
        <w:t xml:space="preserve">institution.  </w:t>
      </w:r>
      <w:r w:rsidR="006D51FB" w:rsidRPr="00913155">
        <w:rPr>
          <w:rStyle w:val="pheading31"/>
          <w:rFonts w:ascii="Arial" w:hAnsi="Arial" w:cs="Arial"/>
          <w:b w:val="0"/>
          <w:color w:val="auto"/>
          <w:sz w:val="20"/>
          <w:szCs w:val="20"/>
        </w:rPr>
        <w:t xml:space="preserve">I have read and understood </w:t>
      </w:r>
      <w:hyperlink r:id="rId7" w:history="1">
        <w:r w:rsidR="006D51FB" w:rsidRPr="00913155">
          <w:rPr>
            <w:rStyle w:val="Hyperlink"/>
            <w:rFonts w:ascii="Arial" w:hAnsi="Arial" w:cs="Arial"/>
            <w:sz w:val="20"/>
            <w:szCs w:val="20"/>
          </w:rPr>
          <w:t>Avondale's Academic Integrity Policy</w:t>
        </w:r>
        <w:r w:rsidR="006D51FB" w:rsidRPr="00913155">
          <w:rPr>
            <w:rStyle w:val="Hyperlink"/>
            <w:rFonts w:ascii="Arial" w:hAnsi="Arial" w:cs="Arial"/>
            <w:sz w:val="18"/>
            <w:szCs w:val="18"/>
          </w:rPr>
          <w:t>.</w:t>
        </w:r>
      </w:hyperlink>
    </w:p>
    <w:p w14:paraId="4BA15B4D" w14:textId="77777777" w:rsidR="006D51FB" w:rsidRPr="00913155" w:rsidRDefault="006D51FB" w:rsidP="006D51FB">
      <w:pPr>
        <w:numPr>
          <w:ilvl w:val="12"/>
          <w:numId w:val="0"/>
        </w:numPr>
        <w:rPr>
          <w:rFonts w:ascii="Arial" w:hAnsi="Arial" w:cs="Arial"/>
          <w:sz w:val="20"/>
        </w:rPr>
      </w:pPr>
    </w:p>
    <w:p w14:paraId="08386B06" w14:textId="77777777" w:rsidR="004A7F21" w:rsidRPr="00913155" w:rsidRDefault="006A4BA0" w:rsidP="004A7F21">
      <w:pPr>
        <w:rPr>
          <w:rFonts w:ascii="Arial" w:hAnsi="Arial" w:cs="Arial"/>
          <w:bCs/>
        </w:rPr>
      </w:pPr>
      <w:sdt>
        <w:sdtPr>
          <w:rPr>
            <w:rFonts w:ascii="Arial" w:hAnsi="Arial" w:cs="Arial"/>
            <w:bCs/>
            <w:sz w:val="32"/>
          </w:rPr>
          <w:id w:val="-160640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54D7" w:rsidRPr="00913155">
            <w:rPr>
              <w:rFonts w:ascii="MS Gothic" w:eastAsia="MS Gothic" w:hAnsi="MS Gothic" w:cs="MS Gothic" w:hint="eastAsia"/>
              <w:bCs/>
              <w:sz w:val="32"/>
            </w:rPr>
            <w:t>☐</w:t>
          </w:r>
        </w:sdtContent>
      </w:sdt>
      <w:r w:rsidR="004A7F21" w:rsidRPr="00913155">
        <w:rPr>
          <w:rFonts w:ascii="Arial" w:hAnsi="Arial" w:cs="Arial"/>
          <w:bCs/>
        </w:rPr>
        <w:t>Agree</w:t>
      </w:r>
    </w:p>
    <w:p w14:paraId="776E74AE" w14:textId="77777777" w:rsidR="006D51FB" w:rsidRPr="00913155" w:rsidRDefault="006D51FB" w:rsidP="006D51FB">
      <w:pPr>
        <w:numPr>
          <w:ilvl w:val="12"/>
          <w:numId w:val="0"/>
        </w:numPr>
        <w:tabs>
          <w:tab w:val="right" w:leader="dot" w:pos="6804"/>
        </w:tabs>
        <w:spacing w:before="240" w:after="120"/>
        <w:rPr>
          <w:rFonts w:ascii="Arial" w:hAnsi="Arial" w:cs="Arial"/>
          <w:sz w:val="20"/>
        </w:rPr>
      </w:pPr>
      <w:r w:rsidRPr="00913155">
        <w:rPr>
          <w:rFonts w:ascii="Arial" w:hAnsi="Arial" w:cs="Arial"/>
          <w:sz w:val="20"/>
        </w:rPr>
        <w:t xml:space="preserve">  </w:t>
      </w:r>
    </w:p>
    <w:p w14:paraId="637F3D8E" w14:textId="77777777" w:rsidR="006D51FB" w:rsidRPr="00913155" w:rsidRDefault="006D51FB" w:rsidP="006D51FB">
      <w:pPr>
        <w:numPr>
          <w:ilvl w:val="12"/>
          <w:numId w:val="0"/>
        </w:numPr>
        <w:tabs>
          <w:tab w:val="right" w:leader="dot" w:pos="6804"/>
        </w:tabs>
        <w:spacing w:before="240" w:after="120"/>
        <w:rPr>
          <w:rFonts w:ascii="Arial" w:hAnsi="Arial" w:cs="Arial"/>
          <w:sz w:val="20"/>
        </w:rPr>
      </w:pPr>
      <w:r w:rsidRPr="00913155">
        <w:rPr>
          <w:rFonts w:ascii="Arial" w:hAnsi="Arial" w:cs="Arial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1403A4" wp14:editId="05DC938E">
                <wp:simplePos x="0" y="0"/>
                <wp:positionH relativeFrom="column">
                  <wp:posOffset>657225</wp:posOffset>
                </wp:positionH>
                <wp:positionV relativeFrom="paragraph">
                  <wp:posOffset>26670</wp:posOffset>
                </wp:positionV>
                <wp:extent cx="3000375" cy="257175"/>
                <wp:effectExtent l="0" t="0" r="28575" b="28575"/>
                <wp:wrapNone/>
                <wp:docPr id="41" name="Flowchart: Alternate Process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00375" cy="257175"/>
                        </a:xfrm>
                        <a:prstGeom prst="flowChartAlternateProcess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B53E9" w14:textId="77777777" w:rsidR="006D51FB" w:rsidRDefault="006D51FB" w:rsidP="006D51FB">
                            <w:pPr>
                              <w:shd w:val="clear" w:color="auto" w:fill="D9D9D9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1403A4" id="Flowchart: Alternate Process 41" o:spid="_x0000_s1037" type="#_x0000_t176" style="position:absolute;margin-left:51.75pt;margin-top:2.1pt;width:236.25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" fillcolor="#d8d8d8" strokecolor="#7f7f7f">
                <v:textbox>
                  <w:txbxContent>
                    <w:p w14:paraId="199B53E9" w14:textId="77777777" w:rsidR="006D51FB" w:rsidRDefault="006D51FB" w:rsidP="006D51FB">
                      <w:pPr>
                        <w:shd w:val="clear" w:color="auto" w:fill="D9D9D9"/>
                      </w:pPr>
                    </w:p>
                  </w:txbxContent>
                </v:textbox>
              </v:shape>
            </w:pict>
          </mc:Fallback>
        </mc:AlternateContent>
      </w:r>
      <w:r w:rsidRPr="00913155">
        <w:rPr>
          <w:rFonts w:ascii="Arial" w:hAnsi="Arial" w:cs="Arial"/>
          <w:sz w:val="20"/>
        </w:rPr>
        <w:t xml:space="preserve">Date:        </w:t>
      </w:r>
    </w:p>
    <w:p w14:paraId="236964A7" w14:textId="77777777" w:rsidR="005512A4" w:rsidRDefault="005512A4"/>
    <w:sectPr w:rsidR="005512A4" w:rsidSect="00DF0D10">
      <w:pgSz w:w="11909" w:h="16834"/>
      <w:pgMar w:top="1440" w:right="1440" w:bottom="1440" w:left="1440" w:header="284" w:footer="39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9BD64" w14:textId="77777777" w:rsidR="006A4BA0" w:rsidRDefault="006A4BA0" w:rsidP="006D51FB">
      <w:r>
        <w:separator/>
      </w:r>
    </w:p>
  </w:endnote>
  <w:endnote w:type="continuationSeparator" w:id="0">
    <w:p w14:paraId="24F1990C" w14:textId="77777777" w:rsidR="006A4BA0" w:rsidRDefault="006A4BA0" w:rsidP="006D5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14084" w14:textId="77777777" w:rsidR="006A4BA0" w:rsidRDefault="006A4BA0" w:rsidP="006D51FB">
      <w:r>
        <w:separator/>
      </w:r>
    </w:p>
  </w:footnote>
  <w:footnote w:type="continuationSeparator" w:id="0">
    <w:p w14:paraId="7D454323" w14:textId="77777777" w:rsidR="006A4BA0" w:rsidRDefault="006A4BA0" w:rsidP="006D51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sjQwNLM0MzI1MLVU0lEKTi0uzszPAykwqgUA+5qimywAAAA="/>
  </w:docVars>
  <w:rsids>
    <w:rsidRoot w:val="006D51FB"/>
    <w:rsid w:val="0000213E"/>
    <w:rsid w:val="00036F79"/>
    <w:rsid w:val="00072885"/>
    <w:rsid w:val="001629E9"/>
    <w:rsid w:val="001E1B41"/>
    <w:rsid w:val="001F3054"/>
    <w:rsid w:val="003B62F5"/>
    <w:rsid w:val="004A55BB"/>
    <w:rsid w:val="004A7F21"/>
    <w:rsid w:val="004F72DE"/>
    <w:rsid w:val="005512A4"/>
    <w:rsid w:val="00567BD3"/>
    <w:rsid w:val="005C72F5"/>
    <w:rsid w:val="006A0B25"/>
    <w:rsid w:val="006A4BA0"/>
    <w:rsid w:val="006D34E5"/>
    <w:rsid w:val="006D51FB"/>
    <w:rsid w:val="00767743"/>
    <w:rsid w:val="00770C1F"/>
    <w:rsid w:val="00771585"/>
    <w:rsid w:val="00877A6B"/>
    <w:rsid w:val="008C5BD4"/>
    <w:rsid w:val="008D19E1"/>
    <w:rsid w:val="00913155"/>
    <w:rsid w:val="0093010E"/>
    <w:rsid w:val="00992AFD"/>
    <w:rsid w:val="009D22D2"/>
    <w:rsid w:val="009E53B1"/>
    <w:rsid w:val="00B354D7"/>
    <w:rsid w:val="00B43699"/>
    <w:rsid w:val="00B678E1"/>
    <w:rsid w:val="00BB26D6"/>
    <w:rsid w:val="00BD2CA5"/>
    <w:rsid w:val="00C02CFD"/>
    <w:rsid w:val="00C44DB2"/>
    <w:rsid w:val="00C92995"/>
    <w:rsid w:val="00D006D1"/>
    <w:rsid w:val="00D01CF0"/>
    <w:rsid w:val="00D30F3A"/>
    <w:rsid w:val="00D71E52"/>
    <w:rsid w:val="00DB7BF1"/>
    <w:rsid w:val="00DF0D10"/>
    <w:rsid w:val="00DF4F5D"/>
    <w:rsid w:val="00E056A2"/>
    <w:rsid w:val="00E156D8"/>
    <w:rsid w:val="00E66CE5"/>
    <w:rsid w:val="00ED6057"/>
    <w:rsid w:val="00F1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9A08A"/>
  <w15:docId w15:val="{8B1C91AF-6052-4A8B-9CF1-503A517D1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1FB"/>
    <w:pPr>
      <w:widowControl w:val="0"/>
      <w:spacing w:after="0" w:line="240" w:lineRule="auto"/>
    </w:pPr>
    <w:rPr>
      <w:rFonts w:ascii="Trebuchet MS" w:eastAsia="Times New Roman" w:hAnsi="Trebuchet M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51FB"/>
    <w:pPr>
      <w:widowControl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1FB"/>
    <w:rPr>
      <w:rFonts w:ascii="Tahoma" w:hAnsi="Tahoma" w:cs="Tahoma"/>
      <w:sz w:val="16"/>
      <w:szCs w:val="16"/>
    </w:rPr>
  </w:style>
  <w:style w:type="paragraph" w:customStyle="1" w:styleId="Default">
    <w:name w:val="Default"/>
    <w:basedOn w:val="Normal"/>
    <w:rsid w:val="006D51FB"/>
    <w:pPr>
      <w:widowControl/>
      <w:autoSpaceDE w:val="0"/>
      <w:autoSpaceDN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pheading31">
    <w:name w:val="pheading31"/>
    <w:basedOn w:val="DefaultParagraphFont"/>
    <w:rsid w:val="006D51FB"/>
    <w:rPr>
      <w:b/>
      <w:bCs/>
      <w:color w:val="003366"/>
    </w:rPr>
  </w:style>
  <w:style w:type="paragraph" w:styleId="Header">
    <w:name w:val="header"/>
    <w:basedOn w:val="Normal"/>
    <w:link w:val="HeaderChar"/>
    <w:uiPriority w:val="99"/>
    <w:unhideWhenUsed/>
    <w:rsid w:val="006D51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51FB"/>
    <w:rPr>
      <w:rFonts w:ascii="Trebuchet MS" w:eastAsia="Times New Roman" w:hAnsi="Trebuchet MS" w:cs="Times New Roman"/>
    </w:rPr>
  </w:style>
  <w:style w:type="paragraph" w:styleId="Footer">
    <w:name w:val="footer"/>
    <w:basedOn w:val="Normal"/>
    <w:link w:val="FooterChar"/>
    <w:uiPriority w:val="99"/>
    <w:unhideWhenUsed/>
    <w:rsid w:val="006D51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51FB"/>
    <w:rPr>
      <w:rFonts w:ascii="Trebuchet MS" w:eastAsia="Times New Roman" w:hAnsi="Trebuchet MS" w:cs="Times New Roman"/>
    </w:rPr>
  </w:style>
  <w:style w:type="character" w:styleId="Hyperlink">
    <w:name w:val="Hyperlink"/>
    <w:basedOn w:val="DefaultParagraphFont"/>
    <w:uiPriority w:val="99"/>
    <w:unhideWhenUsed/>
    <w:rsid w:val="00877A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156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vondale.edu.au/about/policies/display/?s=MTE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56</Characters>
  <Application>Microsoft Office Word</Application>
  <DocSecurity>0</DocSecurity>
  <Lines>2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ondale College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_d</dc:creator>
  <cp:lastModifiedBy>Stephanie Bishara</cp:lastModifiedBy>
  <cp:revision>4</cp:revision>
  <cp:lastPrinted>2013-06-13T00:22:00Z</cp:lastPrinted>
  <dcterms:created xsi:type="dcterms:W3CDTF">2022-05-24T02:01:00Z</dcterms:created>
  <dcterms:modified xsi:type="dcterms:W3CDTF">2022-05-24T02:05:00Z</dcterms:modified>
</cp:coreProperties>
</file>